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A32EA" w14:textId="379771D5" w:rsidR="002F04B1" w:rsidRDefault="00F126BF">
      <w:r w:rsidRPr="00F126BF">
        <w:drawing>
          <wp:inline distT="0" distB="0" distL="0" distR="0" wp14:anchorId="44EA16D6" wp14:editId="52601337">
            <wp:extent cx="5935980" cy="4534535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35980" cy="453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6C854" w14:textId="61701116" w:rsidR="00F126BF" w:rsidRDefault="00F126BF"/>
    <w:p w14:paraId="234C5947" w14:textId="4D8DA36C" w:rsidR="00F126BF" w:rsidRDefault="00F126BF">
      <w:r w:rsidRPr="00F126BF">
        <w:drawing>
          <wp:inline distT="0" distB="0" distL="0" distR="0" wp14:anchorId="4DC347DE" wp14:editId="30BAC196">
            <wp:extent cx="5935980" cy="3432175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35980" cy="343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126BF" w:rsidSect="00494402">
      <w:pgSz w:w="11900" w:h="16840"/>
      <w:pgMar w:top="1134" w:right="1134" w:bottom="1134" w:left="1418" w:header="720" w:footer="720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drawingGridHorizontalSpacing w:val="12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UwNzIwNzO3MDcws7RU0lEKTi0uzszPAykwrAUARCD+eiwAAAA="/>
  </w:docVars>
  <w:rsids>
    <w:rsidRoot w:val="00F126BF"/>
    <w:rsid w:val="001B628E"/>
    <w:rsid w:val="002C5EBF"/>
    <w:rsid w:val="002F04B1"/>
    <w:rsid w:val="00494402"/>
    <w:rsid w:val="00F12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00DAB5"/>
  <w15:chartTrackingRefBased/>
  <w15:docId w15:val="{14DC145C-5B3E-4AFA-805E-56BEC1D1D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3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Quang Tuan</dc:creator>
  <cp:keywords/>
  <dc:description/>
  <cp:lastModifiedBy>Tran Quang Tuan</cp:lastModifiedBy>
  <cp:revision>1</cp:revision>
  <dcterms:created xsi:type="dcterms:W3CDTF">2024-07-19T14:14:00Z</dcterms:created>
  <dcterms:modified xsi:type="dcterms:W3CDTF">2024-07-19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89c9ee-ee73-4cab-b29f-77d522b383a9</vt:lpwstr>
  </property>
</Properties>
</file>